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0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S24FMQxCvQD3v6Vv4AKpuummklm8vDeaZBbIHyDG/lmDj/oGgIvVw8lhvvB3/febgfQf/QSXwxUPJIfCVJw+FPBgNL1reFCuypkNvH1RjZJu1M8t/V2F/nopNCfMx6Fr/dSNnREgsj/ny1E7lKsgMbzXT+pwxsrXldx7/Ryd9WH13eOzMBA+bzI/x4d0Q4+OpuENz301incKD+f4kmNMi9HwtX52vzihGYPt6EPvgBf4Zxcw+WxXw3v9GNnGC2ZQ4PNEa9aduXPXr7srwjz+Vfw0evu57s5+5cAYP1g7TAHPRI58k3CDfwz/Nhdc4f5wF+wKLPjfu9/SYFrDW5kPbILc5w8FPAtunidU5hcE641gFT5vBraIudBf9yPbGP+df587734DEIRxn/r3IH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es, seeing exactly the same thing, though I have one Day One entry that</w:t>
      </w:r>
      <w:r>
        <w:t xml:space="preserve"> </w:t>
      </w:r>
      <w:r>
        <w:t xml:space="preserve">has a Bold first line but when I edit it there is no markup. This goes</w:t>
      </w:r>
      <w:r>
        <w:t xml:space="preserve"> </w:t>
      </w:r>
      <w:r>
        <w:t xml:space="preserve">away on this one entry when I swith off the "Auto-Bold first line"</w:t>
      </w:r>
      <w:r>
        <w:t xml:space="preserve"> </w:t>
      </w:r>
      <w:r>
        <w:t xml:space="preserve">option in the settings. The markdown is showing OK in the entry view</w:t>
      </w:r>
      <w:r>
        <w:t xml:space="preserve"> </w:t>
      </w:r>
      <w:r>
        <w:t xml:space="preserve">when in Non-editing mo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71b800f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71b800f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0f</dc:title>
  <dc:creator/>
  <cp:keywords/>
  <dcterms:created xsi:type="dcterms:W3CDTF">2026-05-07T02:57:30Z</dcterms:created>
  <dcterms:modified xsi:type="dcterms:W3CDTF">2026-05-07T02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